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3FD5" w:rsidRPr="008F6E63" w:rsidRDefault="00AD08D4" w:rsidP="00AD08D4">
      <w:pPr>
        <w:pStyle w:val="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08D4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876300" cy="619125"/>
            <wp:effectExtent l="19050" t="0" r="0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869" cy="6265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FD5" w:rsidRPr="008F6E63" w:rsidRDefault="00353FD5" w:rsidP="00353FD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F6E63">
        <w:rPr>
          <w:rFonts w:ascii="Times New Roman" w:hAnsi="Times New Roman" w:cs="Times New Roman"/>
          <w:b/>
          <w:sz w:val="24"/>
          <w:szCs w:val="24"/>
        </w:rPr>
        <w:t xml:space="preserve">Maharaja </w:t>
      </w:r>
      <w:proofErr w:type="spellStart"/>
      <w:r w:rsidRPr="008F6E63">
        <w:rPr>
          <w:rFonts w:ascii="Times New Roman" w:hAnsi="Times New Roman" w:cs="Times New Roman"/>
          <w:b/>
          <w:sz w:val="24"/>
          <w:szCs w:val="24"/>
        </w:rPr>
        <w:t>Sriram</w:t>
      </w:r>
      <w:proofErr w:type="spellEnd"/>
      <w:r w:rsidRPr="008F6E63">
        <w:rPr>
          <w:rFonts w:ascii="Times New Roman" w:hAnsi="Times New Roman" w:cs="Times New Roman"/>
          <w:b/>
          <w:sz w:val="24"/>
          <w:szCs w:val="24"/>
        </w:rPr>
        <w:t xml:space="preserve"> Chandra </w:t>
      </w:r>
      <w:proofErr w:type="spellStart"/>
      <w:r w:rsidRPr="008F6E63">
        <w:rPr>
          <w:rFonts w:ascii="Times New Roman" w:hAnsi="Times New Roman" w:cs="Times New Roman"/>
          <w:b/>
          <w:sz w:val="24"/>
          <w:szCs w:val="24"/>
        </w:rPr>
        <w:t>Bhanjadeo</w:t>
      </w:r>
      <w:proofErr w:type="spellEnd"/>
      <w:r w:rsidRPr="008F6E63">
        <w:rPr>
          <w:rFonts w:ascii="Times New Roman" w:hAnsi="Times New Roman" w:cs="Times New Roman"/>
          <w:b/>
          <w:sz w:val="24"/>
          <w:szCs w:val="24"/>
        </w:rPr>
        <w:t xml:space="preserve"> University</w:t>
      </w:r>
    </w:p>
    <w:p w:rsidR="00353FD5" w:rsidRDefault="00353FD5" w:rsidP="00FE6C2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F6E63">
        <w:rPr>
          <w:rFonts w:ascii="Times New Roman" w:hAnsi="Times New Roman" w:cs="Times New Roman"/>
          <w:b/>
          <w:sz w:val="24"/>
          <w:szCs w:val="24"/>
        </w:rPr>
        <w:t>Takatpur</w:t>
      </w:r>
      <w:proofErr w:type="spellEnd"/>
      <w:r w:rsidRPr="008F6E63">
        <w:rPr>
          <w:rFonts w:ascii="Times New Roman" w:hAnsi="Times New Roman" w:cs="Times New Roman"/>
          <w:b/>
          <w:sz w:val="24"/>
          <w:szCs w:val="24"/>
        </w:rPr>
        <w:t>, Baripada-757003</w:t>
      </w:r>
    </w:p>
    <w:p w:rsidR="00AD08D4" w:rsidRPr="00FE6C21" w:rsidRDefault="00AD08D4" w:rsidP="00FE6C2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F6E63">
        <w:rPr>
          <w:rFonts w:ascii="Times New Roman" w:hAnsi="Times New Roman" w:cs="Times New Roman"/>
          <w:b/>
          <w:sz w:val="24"/>
          <w:szCs w:val="24"/>
        </w:rPr>
        <w:t>Faculty Feedback on Syllabus Design and Review</w:t>
      </w:r>
    </w:p>
    <w:p w:rsidR="00AC463F" w:rsidRPr="00AC463F" w:rsidRDefault="00353FD5" w:rsidP="00353FD5">
      <w:pPr>
        <w:rPr>
          <w:rFonts w:ascii="Times New Roman" w:hAnsi="Times New Roman" w:cs="Times New Roman"/>
          <w:sz w:val="24"/>
          <w:szCs w:val="24"/>
        </w:rPr>
      </w:pPr>
      <w:r w:rsidRPr="00AC463F">
        <w:rPr>
          <w:rFonts w:ascii="Times New Roman" w:hAnsi="Times New Roman" w:cs="Times New Roman"/>
          <w:sz w:val="24"/>
          <w:szCs w:val="24"/>
        </w:rPr>
        <w:t>Name:</w:t>
      </w:r>
      <w:r w:rsidRPr="00AC463F">
        <w:rPr>
          <w:rFonts w:ascii="Times New Roman" w:hAnsi="Times New Roman" w:cs="Times New Roman"/>
          <w:sz w:val="24"/>
          <w:szCs w:val="24"/>
        </w:rPr>
        <w:tab/>
      </w:r>
      <w:r w:rsidRPr="00AC463F">
        <w:rPr>
          <w:rFonts w:ascii="Times New Roman" w:hAnsi="Times New Roman" w:cs="Times New Roman"/>
          <w:sz w:val="24"/>
          <w:szCs w:val="24"/>
        </w:rPr>
        <w:tab/>
      </w:r>
      <w:r w:rsidRPr="00AC463F">
        <w:rPr>
          <w:rFonts w:ascii="Times New Roman" w:hAnsi="Times New Roman" w:cs="Times New Roman"/>
          <w:sz w:val="24"/>
          <w:szCs w:val="24"/>
        </w:rPr>
        <w:tab/>
      </w:r>
      <w:r w:rsidRPr="00AC463F">
        <w:rPr>
          <w:rFonts w:ascii="Times New Roman" w:hAnsi="Times New Roman" w:cs="Times New Roman"/>
          <w:sz w:val="24"/>
          <w:szCs w:val="24"/>
        </w:rPr>
        <w:tab/>
      </w:r>
      <w:r w:rsidRPr="00AC463F">
        <w:rPr>
          <w:rFonts w:ascii="Times New Roman" w:hAnsi="Times New Roman" w:cs="Times New Roman"/>
          <w:sz w:val="24"/>
          <w:szCs w:val="24"/>
        </w:rPr>
        <w:tab/>
      </w:r>
      <w:r w:rsidRPr="00AC463F">
        <w:rPr>
          <w:rFonts w:ascii="Times New Roman" w:hAnsi="Times New Roman" w:cs="Times New Roman"/>
          <w:sz w:val="24"/>
          <w:szCs w:val="24"/>
        </w:rPr>
        <w:tab/>
      </w:r>
      <w:r w:rsidR="00A448CA" w:rsidRPr="00AC463F">
        <w:rPr>
          <w:rFonts w:ascii="Times New Roman" w:hAnsi="Times New Roman" w:cs="Times New Roman"/>
          <w:sz w:val="24"/>
          <w:szCs w:val="24"/>
        </w:rPr>
        <w:tab/>
      </w:r>
      <w:r w:rsidR="00A448CA" w:rsidRPr="00AC463F">
        <w:rPr>
          <w:rFonts w:ascii="Times New Roman" w:hAnsi="Times New Roman" w:cs="Times New Roman"/>
          <w:sz w:val="24"/>
          <w:szCs w:val="24"/>
        </w:rPr>
        <w:tab/>
      </w:r>
      <w:r w:rsidRPr="00AC463F">
        <w:rPr>
          <w:rFonts w:ascii="Times New Roman" w:hAnsi="Times New Roman" w:cs="Times New Roman"/>
          <w:sz w:val="24"/>
          <w:szCs w:val="24"/>
        </w:rPr>
        <w:t>Program</w:t>
      </w:r>
      <w:r w:rsidR="00AD08D4">
        <w:rPr>
          <w:rFonts w:ascii="Times New Roman" w:hAnsi="Times New Roman" w:cs="Times New Roman"/>
          <w:sz w:val="24"/>
          <w:szCs w:val="24"/>
        </w:rPr>
        <w:t>me</w:t>
      </w:r>
      <w:r w:rsidRPr="00AC463F">
        <w:rPr>
          <w:rFonts w:ascii="Times New Roman" w:hAnsi="Times New Roman" w:cs="Times New Roman"/>
          <w:sz w:val="24"/>
          <w:szCs w:val="24"/>
        </w:rPr>
        <w:t xml:space="preserve"> Name:</w:t>
      </w:r>
    </w:p>
    <w:p w:rsidR="00AD08D4" w:rsidRPr="00AD08D4" w:rsidRDefault="00AD08D4" w:rsidP="00AD08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53FD5" w:rsidRPr="00AC463F">
        <w:rPr>
          <w:rFonts w:ascii="Times New Roman" w:hAnsi="Times New Roman" w:cs="Times New Roman"/>
          <w:sz w:val="24"/>
          <w:szCs w:val="24"/>
        </w:rPr>
        <w:t>Year</w:t>
      </w:r>
      <w:r>
        <w:rPr>
          <w:rFonts w:ascii="Times New Roman" w:hAnsi="Times New Roman" w:cs="Times New Roman"/>
          <w:sz w:val="24"/>
          <w:szCs w:val="24"/>
        </w:rPr>
        <w:t>:-2020-21</w:t>
      </w:r>
    </w:p>
    <w:p w:rsidR="00353FD5" w:rsidRPr="00AC463F" w:rsidRDefault="00353FD5" w:rsidP="00AD08D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63F">
        <w:rPr>
          <w:rFonts w:ascii="Times New Roman" w:hAnsi="Times New Roman" w:cs="Times New Roman"/>
          <w:b/>
          <w:bCs/>
          <w:sz w:val="24"/>
          <w:szCs w:val="24"/>
        </w:rPr>
        <w:t>Instructions: Please put the numerical value</w:t>
      </w:r>
      <w:r w:rsidR="0057765E" w:rsidRPr="00AC463F">
        <w:rPr>
          <w:rFonts w:ascii="Times New Roman" w:hAnsi="Times New Roman" w:cs="Times New Roman"/>
          <w:b/>
          <w:bCs/>
          <w:sz w:val="24"/>
          <w:szCs w:val="24"/>
        </w:rPr>
        <w:t xml:space="preserve"> against the course code.L</w:t>
      </w:r>
      <w:r w:rsidRPr="00AC463F">
        <w:rPr>
          <w:rFonts w:ascii="Times New Roman" w:hAnsi="Times New Roman" w:cs="Times New Roman"/>
          <w:b/>
          <w:bCs/>
          <w:sz w:val="24"/>
          <w:szCs w:val="24"/>
        </w:rPr>
        <w:t>ook your syllabus and answer the questionnaire</w:t>
      </w:r>
    </w:p>
    <w:p w:rsidR="00421B86" w:rsidRPr="00AC463F" w:rsidRDefault="0057765E" w:rsidP="00AD08D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C463F">
        <w:rPr>
          <w:rFonts w:ascii="Times New Roman" w:hAnsi="Times New Roman" w:cs="Times New Roman"/>
          <w:b/>
          <w:bCs/>
          <w:sz w:val="24"/>
          <w:szCs w:val="24"/>
        </w:rPr>
        <w:t xml:space="preserve">Strongly agree (1), Agree (2), Neutral (3), Disagree (4), </w:t>
      </w:r>
      <w:r w:rsidR="00AD08D4" w:rsidRPr="00AC463F">
        <w:rPr>
          <w:rFonts w:ascii="Times New Roman" w:hAnsi="Times New Roman" w:cs="Times New Roman"/>
          <w:b/>
          <w:bCs/>
          <w:sz w:val="24"/>
          <w:szCs w:val="24"/>
        </w:rPr>
        <w:t>strongly</w:t>
      </w:r>
      <w:r w:rsidRPr="00AC463F">
        <w:rPr>
          <w:rFonts w:ascii="Times New Roman" w:hAnsi="Times New Roman" w:cs="Times New Roman"/>
          <w:b/>
          <w:bCs/>
          <w:sz w:val="24"/>
          <w:szCs w:val="24"/>
        </w:rPr>
        <w:t xml:space="preserve"> disagree (5)</w:t>
      </w:r>
    </w:p>
    <w:tbl>
      <w:tblPr>
        <w:tblStyle w:val="TableGrid"/>
        <w:tblW w:w="9974" w:type="dxa"/>
        <w:tblLook w:val="04A0"/>
      </w:tblPr>
      <w:tblGrid>
        <w:gridCol w:w="551"/>
        <w:gridCol w:w="1024"/>
        <w:gridCol w:w="684"/>
        <w:gridCol w:w="613"/>
        <w:gridCol w:w="576"/>
        <w:gridCol w:w="606"/>
        <w:gridCol w:w="612"/>
        <w:gridCol w:w="612"/>
        <w:gridCol w:w="682"/>
        <w:gridCol w:w="682"/>
        <w:gridCol w:w="612"/>
        <w:gridCol w:w="682"/>
        <w:gridCol w:w="682"/>
        <w:gridCol w:w="682"/>
        <w:gridCol w:w="674"/>
      </w:tblGrid>
      <w:tr w:rsidR="0057765E" w:rsidRPr="00AC463F" w:rsidTr="008F6E63">
        <w:tc>
          <w:tcPr>
            <w:tcW w:w="551" w:type="dxa"/>
            <w:vMerge w:val="restart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23" w:type="dxa"/>
            <w:gridSpan w:val="14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nts of the syllabus</w:t>
            </w:r>
            <w:r w:rsidR="00D74F62"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hat you taught</w:t>
            </w: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ntains too many unnecessary things</w:t>
            </w:r>
          </w:p>
        </w:tc>
      </w:tr>
      <w:tr w:rsidR="0057765E" w:rsidRPr="00AC463F" w:rsidTr="008F6E63">
        <w:tc>
          <w:tcPr>
            <w:tcW w:w="551" w:type="dxa"/>
            <w:vMerge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7765E" w:rsidRPr="00AC463F" w:rsidTr="008F6E63">
        <w:tc>
          <w:tcPr>
            <w:tcW w:w="551" w:type="dxa"/>
            <w:vMerge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57765E" w:rsidRPr="00AC463F" w:rsidTr="008F6E63">
        <w:tc>
          <w:tcPr>
            <w:tcW w:w="551" w:type="dxa"/>
            <w:vMerge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7765E" w:rsidRPr="00AC463F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course has no relevance in the current period of time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1247AB">
            <w:pPr>
              <w:pStyle w:val="TableParagraph"/>
              <w:spacing w:line="268" w:lineRule="exact"/>
              <w:rPr>
                <w:b/>
                <w:bCs/>
                <w:sz w:val="24"/>
                <w:szCs w:val="24"/>
              </w:rPr>
            </w:pPr>
            <w:r w:rsidRPr="00AC463F">
              <w:rPr>
                <w:b/>
                <w:bCs/>
                <w:sz w:val="24"/>
                <w:szCs w:val="24"/>
              </w:rPr>
              <w:t>The specified contact hours stated in syllabus is sufficient to complete the course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content of syllabus is of national and International standard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 of the syllabus and course outcomes are well defined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urrent syllabus helps in terms of skill and employability 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urrent syllabus helps in terms of NET/GATE or other similar </w:t>
            </w:r>
            <w:r w:rsidR="00CC6F13"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amination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equate books and study materials are available in the library and other sources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9423" w:type="dxa"/>
            <w:gridSpan w:val="14"/>
          </w:tcPr>
          <w:p w:rsidR="001247AB" w:rsidRPr="00AC463F" w:rsidRDefault="001247AB" w:rsidP="008F6E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Adequate infrastructural facilities </w:t>
            </w:r>
            <w:r w:rsidR="008F6E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and laboratory facilities are </w:t>
            </w:r>
            <w:proofErr w:type="gramStart"/>
            <w:r w:rsidR="008F6E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vailable  to</w:t>
            </w:r>
            <w:proofErr w:type="gramEnd"/>
            <w:r w:rsidR="008F6E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carry out practical work.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47AB" w:rsidRPr="00AC463F" w:rsidTr="008F6E63">
        <w:tc>
          <w:tcPr>
            <w:tcW w:w="551" w:type="dxa"/>
            <w:vMerge w:val="restart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423" w:type="dxa"/>
            <w:gridSpan w:val="14"/>
          </w:tcPr>
          <w:p w:rsidR="001247AB" w:rsidRPr="00AC463F" w:rsidRDefault="008F6E63" w:rsidP="001247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evaluation methods ado</w:t>
            </w:r>
            <w:r w:rsidR="001247AB" w:rsidRPr="00AC4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ted are sufficient for providing proper assessment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463F" w:rsidRPr="00AC463F" w:rsidTr="008F6E63">
        <w:tc>
          <w:tcPr>
            <w:tcW w:w="551" w:type="dxa"/>
            <w:vMerge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AC463F" w:rsidRPr="00AC463F" w:rsidRDefault="00AC463F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1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82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74" w:type="dxa"/>
          </w:tcPr>
          <w:p w:rsidR="00AC463F" w:rsidRPr="00AC463F" w:rsidRDefault="00AC463F" w:rsidP="00205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63F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247AB" w:rsidRPr="00AC463F" w:rsidTr="008F6E63">
        <w:tc>
          <w:tcPr>
            <w:tcW w:w="551" w:type="dxa"/>
            <w:vMerge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1247AB" w:rsidRPr="00AC463F" w:rsidRDefault="001247AB" w:rsidP="001247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7765E" w:rsidRPr="00AC463F" w:rsidRDefault="008F6E63" w:rsidP="0057765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1</w:t>
      </w:r>
      <w:r w:rsidR="005F00EB" w:rsidRPr="00AC463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="0057765E" w:rsidRPr="00AC463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y other information if you want to </w:t>
      </w:r>
      <w:r w:rsidR="00A448CA" w:rsidRPr="00AC463F">
        <w:rPr>
          <w:rFonts w:ascii="Times New Roman" w:hAnsi="Times New Roman" w:cs="Times New Roman"/>
          <w:b/>
          <w:bCs/>
          <w:sz w:val="24"/>
          <w:szCs w:val="24"/>
          <w:lang w:val="en-US"/>
        </w:rPr>
        <w:t>suggest</w:t>
      </w:r>
    </w:p>
    <w:tbl>
      <w:tblPr>
        <w:tblStyle w:val="TableGrid"/>
        <w:tblW w:w="10005" w:type="dxa"/>
        <w:tblLook w:val="04A0"/>
      </w:tblPr>
      <w:tblGrid>
        <w:gridCol w:w="10005"/>
      </w:tblGrid>
      <w:tr w:rsidR="0057765E" w:rsidRPr="00AC463F" w:rsidTr="0095287E">
        <w:trPr>
          <w:trHeight w:val="2080"/>
        </w:trPr>
        <w:tc>
          <w:tcPr>
            <w:tcW w:w="10005" w:type="dxa"/>
          </w:tcPr>
          <w:p w:rsidR="0057765E" w:rsidRPr="00AC463F" w:rsidRDefault="0057765E" w:rsidP="005F00E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57765E" w:rsidRPr="00AC463F" w:rsidRDefault="0057765E" w:rsidP="0057765E">
      <w:pPr>
        <w:rPr>
          <w:rFonts w:ascii="Times New Roman" w:hAnsi="Times New Roman" w:cs="Times New Roman"/>
          <w:sz w:val="24"/>
          <w:szCs w:val="24"/>
        </w:rPr>
      </w:pPr>
    </w:p>
    <w:p w:rsidR="0057765E" w:rsidRPr="00AC463F" w:rsidRDefault="0057765E" w:rsidP="00AC463F">
      <w:pPr>
        <w:jc w:val="right"/>
        <w:rPr>
          <w:rFonts w:ascii="Times New Roman" w:hAnsi="Times New Roman" w:cs="Times New Roman"/>
          <w:sz w:val="24"/>
          <w:szCs w:val="24"/>
        </w:rPr>
      </w:pPr>
      <w:r w:rsidRPr="00AC463F">
        <w:rPr>
          <w:rFonts w:ascii="Times New Roman" w:hAnsi="Times New Roman" w:cs="Times New Roman"/>
          <w:sz w:val="24"/>
          <w:szCs w:val="24"/>
        </w:rPr>
        <w:t>Signature</w:t>
      </w:r>
      <w:r w:rsidR="00A227A5" w:rsidRPr="00AC463F">
        <w:rPr>
          <w:rFonts w:ascii="Times New Roman" w:hAnsi="Times New Roman" w:cs="Times New Roman"/>
          <w:sz w:val="24"/>
          <w:szCs w:val="24"/>
        </w:rPr>
        <w:tab/>
      </w:r>
    </w:p>
    <w:sectPr w:rsidR="0057765E" w:rsidRPr="00AC463F" w:rsidSect="00AD08D4">
      <w:pgSz w:w="11906" w:h="16838"/>
      <w:pgMar w:top="36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tLQwNDM3tTA1M7ZQ0lEKTi0uzszPAykwrAUATFhVniwAAAA="/>
  </w:docVars>
  <w:rsids>
    <w:rsidRoot w:val="00421B86"/>
    <w:rsid w:val="001247AB"/>
    <w:rsid w:val="00353FD5"/>
    <w:rsid w:val="003E5A4B"/>
    <w:rsid w:val="00415511"/>
    <w:rsid w:val="00421B86"/>
    <w:rsid w:val="0043707B"/>
    <w:rsid w:val="004D1313"/>
    <w:rsid w:val="00575E08"/>
    <w:rsid w:val="0057765E"/>
    <w:rsid w:val="005F00EB"/>
    <w:rsid w:val="005F4212"/>
    <w:rsid w:val="00601211"/>
    <w:rsid w:val="006178D6"/>
    <w:rsid w:val="00684A2D"/>
    <w:rsid w:val="007C49E9"/>
    <w:rsid w:val="007F0641"/>
    <w:rsid w:val="008F6E63"/>
    <w:rsid w:val="0095287E"/>
    <w:rsid w:val="00982074"/>
    <w:rsid w:val="00A227A5"/>
    <w:rsid w:val="00A448CA"/>
    <w:rsid w:val="00A835E3"/>
    <w:rsid w:val="00AC463F"/>
    <w:rsid w:val="00AD08D4"/>
    <w:rsid w:val="00BE6DC5"/>
    <w:rsid w:val="00CC6F13"/>
    <w:rsid w:val="00D74F62"/>
    <w:rsid w:val="00FB56DB"/>
    <w:rsid w:val="00FE6C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or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56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1B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353F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3F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53FD5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D74F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8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8D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72064A-2479-4781-ADFA-412C1411A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884</dc:creator>
  <cp:lastModifiedBy>NORTH-ODISA-UN</cp:lastModifiedBy>
  <cp:revision>4</cp:revision>
  <dcterms:created xsi:type="dcterms:W3CDTF">2021-04-07T09:44:00Z</dcterms:created>
  <dcterms:modified xsi:type="dcterms:W3CDTF">2021-09-06T06:39:00Z</dcterms:modified>
</cp:coreProperties>
</file>